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E69AAE" w14:textId="68E06544" w:rsidR="00BB3F8E" w:rsidRPr="00BB3F8E" w:rsidRDefault="00B318E9" w:rsidP="0079265E">
      <w:pPr>
        <w:pStyle w:val="Heading1"/>
        <w:rPr>
          <w:rFonts w:eastAsia="Arial"/>
          <w:b/>
          <w:color w:val="000000" w:themeColor="text1"/>
          <w:sz w:val="36"/>
          <w:szCs w:val="36"/>
        </w:rPr>
      </w:pPr>
      <w:r>
        <w:rPr>
          <w:b/>
          <w:color w:val="000000" w:themeColor="text1"/>
        </w:rPr>
        <w:t>E</w:t>
      </w:r>
      <w:r w:rsidR="00BB3F8E" w:rsidRPr="00BB3F8E">
        <w:rPr>
          <w:b/>
          <w:color w:val="000000" w:themeColor="text1"/>
        </w:rPr>
        <w:t xml:space="preserve">PSRC </w:t>
      </w:r>
      <w:r>
        <w:rPr>
          <w:b/>
          <w:color w:val="000000" w:themeColor="text1"/>
        </w:rPr>
        <w:t>P</w:t>
      </w:r>
      <w:r w:rsidR="00BB3F8E" w:rsidRPr="00BB3F8E">
        <w:rPr>
          <w:b/>
          <w:color w:val="000000" w:themeColor="text1"/>
        </w:rPr>
        <w:t>hD Studentships</w:t>
      </w:r>
      <w:r w:rsidR="0079265E">
        <w:rPr>
          <w:b/>
          <w:color w:val="000000" w:themeColor="text1"/>
        </w:rPr>
        <w:t xml:space="preserve"> 20</w:t>
      </w:r>
      <w:r>
        <w:rPr>
          <w:b/>
          <w:color w:val="000000" w:themeColor="text1"/>
        </w:rPr>
        <w:t>2</w:t>
      </w:r>
      <w:r w:rsidR="00A0694B">
        <w:rPr>
          <w:b/>
          <w:color w:val="000000" w:themeColor="text1"/>
        </w:rPr>
        <w:t>6</w:t>
      </w:r>
    </w:p>
    <w:p w14:paraId="5DC8E544" w14:textId="77777777" w:rsidR="00CD3A15" w:rsidRDefault="00B318E9" w:rsidP="00BB3F8E">
      <w:pPr>
        <w:pStyle w:val="Heading1"/>
        <w:rPr>
          <w:b/>
          <w:color w:val="000000" w:themeColor="text1"/>
        </w:rPr>
      </w:pPr>
      <w:r>
        <w:rPr>
          <w:b/>
          <w:color w:val="000000" w:themeColor="text1"/>
        </w:rPr>
        <w:t>Expression of Interest</w:t>
      </w:r>
    </w:p>
    <w:p w14:paraId="7F105CA8" w14:textId="77777777" w:rsidR="00BB3F8E" w:rsidRDefault="00BB3F8E" w:rsidP="00BB3F8E">
      <w:pPr>
        <w:spacing w:after="0"/>
        <w:rPr>
          <w:sz w:val="14"/>
        </w:rPr>
      </w:pPr>
    </w:p>
    <w:tbl>
      <w:tblPr>
        <w:tblStyle w:val="TableGrid"/>
        <w:tblW w:w="10819" w:type="dxa"/>
        <w:tblLook w:val="04A0" w:firstRow="1" w:lastRow="0" w:firstColumn="1" w:lastColumn="0" w:noHBand="0" w:noVBand="1"/>
      </w:tblPr>
      <w:tblGrid>
        <w:gridCol w:w="988"/>
        <w:gridCol w:w="754"/>
        <w:gridCol w:w="723"/>
        <w:gridCol w:w="109"/>
        <w:gridCol w:w="191"/>
        <w:gridCol w:w="1802"/>
        <w:gridCol w:w="1163"/>
        <w:gridCol w:w="412"/>
        <w:gridCol w:w="34"/>
        <w:gridCol w:w="970"/>
        <w:gridCol w:w="374"/>
        <w:gridCol w:w="632"/>
        <w:gridCol w:w="61"/>
        <w:gridCol w:w="760"/>
        <w:gridCol w:w="257"/>
        <w:gridCol w:w="746"/>
        <w:gridCol w:w="843"/>
      </w:tblGrid>
      <w:tr w:rsidR="00B318E9" w:rsidRPr="00B318E9" w14:paraId="495676F0" w14:textId="77777777" w:rsidTr="00A0694B">
        <w:tc>
          <w:tcPr>
            <w:tcW w:w="2765" w:type="dxa"/>
            <w:gridSpan w:val="5"/>
          </w:tcPr>
          <w:p w14:paraId="31BF9C02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reference:</w:t>
            </w:r>
          </w:p>
        </w:tc>
        <w:tc>
          <w:tcPr>
            <w:tcW w:w="8054" w:type="dxa"/>
            <w:gridSpan w:val="12"/>
          </w:tcPr>
          <w:p w14:paraId="1ED0BFB0" w14:textId="0399C729" w:rsidR="00B318E9" w:rsidRPr="00CA08BB" w:rsidRDefault="00B318E9" w:rsidP="00BB3F8E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18E9" w:rsidRPr="00B318E9" w14:paraId="79D48D16" w14:textId="77777777" w:rsidTr="00A0694B">
        <w:tc>
          <w:tcPr>
            <w:tcW w:w="2765" w:type="dxa"/>
            <w:gridSpan w:val="5"/>
          </w:tcPr>
          <w:p w14:paraId="151DB147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Title:</w:t>
            </w:r>
          </w:p>
        </w:tc>
        <w:tc>
          <w:tcPr>
            <w:tcW w:w="8054" w:type="dxa"/>
            <w:gridSpan w:val="12"/>
          </w:tcPr>
          <w:p w14:paraId="2F26AD56" w14:textId="3D7A211F" w:rsidR="00B318E9" w:rsidRPr="00CA08BB" w:rsidRDefault="00B318E9" w:rsidP="00BB3F8E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18E9" w:rsidRPr="00B318E9" w14:paraId="223541A2" w14:textId="77777777" w:rsidTr="00A0694B">
        <w:tc>
          <w:tcPr>
            <w:tcW w:w="10819" w:type="dxa"/>
            <w:gridSpan w:val="17"/>
            <w:shd w:val="clear" w:color="auto" w:fill="D9D9D9" w:themeFill="background1" w:themeFillShade="D9"/>
          </w:tcPr>
          <w:p w14:paraId="6A3584D1" w14:textId="77777777" w:rsidR="00B318E9" w:rsidRPr="00C6395D" w:rsidRDefault="006C7968" w:rsidP="00BB3F8E">
            <w:pPr>
              <w:rPr>
                <w:rFonts w:asciiTheme="minorHAnsi" w:hAnsiTheme="minorHAnsi" w:cstheme="minorHAnsi"/>
                <w:b/>
              </w:rPr>
            </w:pPr>
            <w:proofErr w:type="gramStart"/>
            <w:r>
              <w:rPr>
                <w:rFonts w:asciiTheme="minorHAnsi" w:hAnsiTheme="minorHAnsi" w:cstheme="minorHAnsi"/>
                <w:b/>
              </w:rPr>
              <w:t xml:space="preserve">Contact </w:t>
            </w:r>
            <w:r w:rsidR="00B318E9" w:rsidRPr="00C6395D">
              <w:rPr>
                <w:rFonts w:asciiTheme="minorHAnsi" w:hAnsiTheme="minorHAnsi" w:cstheme="minorHAnsi"/>
                <w:b/>
              </w:rPr>
              <w:t xml:space="preserve"> Details</w:t>
            </w:r>
            <w:proofErr w:type="gramEnd"/>
          </w:p>
        </w:tc>
      </w:tr>
      <w:tr w:rsidR="00B318E9" w:rsidRPr="00B318E9" w14:paraId="33519628" w14:textId="77777777" w:rsidTr="00A0694B">
        <w:tc>
          <w:tcPr>
            <w:tcW w:w="2765" w:type="dxa"/>
            <w:gridSpan w:val="5"/>
          </w:tcPr>
          <w:p w14:paraId="7023B96B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8054" w:type="dxa"/>
            <w:gridSpan w:val="12"/>
          </w:tcPr>
          <w:p w14:paraId="258D2859" w14:textId="11558911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3195F868" w14:textId="77777777" w:rsidTr="00A0694B">
        <w:trPr>
          <w:trHeight w:val="290"/>
        </w:trPr>
        <w:tc>
          <w:tcPr>
            <w:tcW w:w="2765" w:type="dxa"/>
            <w:gridSpan w:val="5"/>
          </w:tcPr>
          <w:p w14:paraId="5BFA3C5E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st Name</w:t>
            </w:r>
          </w:p>
        </w:tc>
        <w:tc>
          <w:tcPr>
            <w:tcW w:w="8054" w:type="dxa"/>
            <w:gridSpan w:val="12"/>
          </w:tcPr>
          <w:p w14:paraId="29EAD910" w14:textId="19780CBF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C80FE6C" w14:textId="77777777" w:rsidTr="00A0694B">
        <w:tc>
          <w:tcPr>
            <w:tcW w:w="2765" w:type="dxa"/>
            <w:gridSpan w:val="5"/>
          </w:tcPr>
          <w:p w14:paraId="61676D18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rst Name(s)</w:t>
            </w:r>
          </w:p>
        </w:tc>
        <w:tc>
          <w:tcPr>
            <w:tcW w:w="8054" w:type="dxa"/>
            <w:gridSpan w:val="12"/>
          </w:tcPr>
          <w:p w14:paraId="57D11E37" w14:textId="2D8DBE60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451B3FAC" w14:textId="77777777" w:rsidTr="00A0694B">
        <w:tc>
          <w:tcPr>
            <w:tcW w:w="2765" w:type="dxa"/>
            <w:gridSpan w:val="5"/>
          </w:tcPr>
          <w:p w14:paraId="4BAD31ED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rrespondence Address</w:t>
            </w:r>
          </w:p>
        </w:tc>
        <w:tc>
          <w:tcPr>
            <w:tcW w:w="8054" w:type="dxa"/>
            <w:gridSpan w:val="12"/>
          </w:tcPr>
          <w:p w14:paraId="4409C018" w14:textId="77777777" w:rsidR="00CE199A" w:rsidRPr="00B318E9" w:rsidRDefault="00CE199A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78520D25" w14:textId="77777777" w:rsidTr="00A0694B">
        <w:tc>
          <w:tcPr>
            <w:tcW w:w="2765" w:type="dxa"/>
            <w:gridSpan w:val="5"/>
          </w:tcPr>
          <w:p w14:paraId="41667E74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stcode</w:t>
            </w:r>
          </w:p>
        </w:tc>
        <w:tc>
          <w:tcPr>
            <w:tcW w:w="8054" w:type="dxa"/>
            <w:gridSpan w:val="12"/>
          </w:tcPr>
          <w:p w14:paraId="140E013C" w14:textId="05375679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52A5FE0" w14:textId="77777777" w:rsidTr="00A0694B">
        <w:tc>
          <w:tcPr>
            <w:tcW w:w="2765" w:type="dxa"/>
            <w:gridSpan w:val="5"/>
          </w:tcPr>
          <w:p w14:paraId="7ECF470A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Number</w:t>
            </w:r>
          </w:p>
        </w:tc>
        <w:tc>
          <w:tcPr>
            <w:tcW w:w="8054" w:type="dxa"/>
            <w:gridSpan w:val="12"/>
          </w:tcPr>
          <w:p w14:paraId="70E53B8C" w14:textId="36FD1DB3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BC99C3B" w14:textId="77777777" w:rsidTr="00A0694B">
        <w:tc>
          <w:tcPr>
            <w:tcW w:w="2765" w:type="dxa"/>
            <w:gridSpan w:val="5"/>
          </w:tcPr>
          <w:p w14:paraId="65ACCB25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  <w:tc>
          <w:tcPr>
            <w:tcW w:w="8054" w:type="dxa"/>
            <w:gridSpan w:val="12"/>
          </w:tcPr>
          <w:p w14:paraId="30FA422E" w14:textId="27692948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22B131EA" w14:textId="77777777" w:rsidTr="00A0694B">
        <w:tc>
          <w:tcPr>
            <w:tcW w:w="10819" w:type="dxa"/>
            <w:gridSpan w:val="17"/>
            <w:shd w:val="clear" w:color="auto" w:fill="D9D9D9" w:themeFill="background1" w:themeFillShade="D9"/>
          </w:tcPr>
          <w:p w14:paraId="507B3BC7" w14:textId="77777777" w:rsidR="005D4EB8" w:rsidRPr="00C6395D" w:rsidRDefault="0032291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qual Opportunities (please delete as applicable)</w:t>
            </w:r>
          </w:p>
        </w:tc>
      </w:tr>
      <w:tr w:rsidR="005D4EB8" w:rsidRPr="00B318E9" w14:paraId="407A90E8" w14:textId="77777777" w:rsidTr="00A0694B">
        <w:tc>
          <w:tcPr>
            <w:tcW w:w="2765" w:type="dxa"/>
            <w:gridSpan w:val="5"/>
          </w:tcPr>
          <w:p w14:paraId="02D491B6" w14:textId="77777777" w:rsidR="005D4EB8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e</w:t>
            </w:r>
          </w:p>
        </w:tc>
        <w:tc>
          <w:tcPr>
            <w:tcW w:w="8054" w:type="dxa"/>
            <w:gridSpan w:val="12"/>
          </w:tcPr>
          <w:p w14:paraId="2FE6B355" w14:textId="77777777" w:rsidR="005D4EB8" w:rsidRPr="00A0694B" w:rsidRDefault="0032291D" w:rsidP="00813559">
            <w:pPr>
              <w:rPr>
                <w:rFonts w:asciiTheme="minorHAnsi" w:hAnsiTheme="minorHAnsi" w:cstheme="minorHAnsi"/>
              </w:rPr>
            </w:pPr>
            <w:r w:rsidRPr="00A0694B">
              <w:rPr>
                <w:rFonts w:asciiTheme="minorHAnsi" w:hAnsiTheme="minorHAnsi" w:cstheme="minorHAnsi"/>
              </w:rPr>
              <w:t>24 or under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25-29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30-34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35-39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40-44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45-49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50-59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60 or over</w:t>
            </w:r>
          </w:p>
        </w:tc>
      </w:tr>
      <w:tr w:rsidR="0032291D" w:rsidRPr="00B318E9" w14:paraId="0CE979F5" w14:textId="77777777" w:rsidTr="00A0694B">
        <w:tc>
          <w:tcPr>
            <w:tcW w:w="2765" w:type="dxa"/>
            <w:gridSpan w:val="5"/>
          </w:tcPr>
          <w:p w14:paraId="3915FAA2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ender</w:t>
            </w:r>
          </w:p>
        </w:tc>
        <w:tc>
          <w:tcPr>
            <w:tcW w:w="8054" w:type="dxa"/>
            <w:gridSpan w:val="12"/>
          </w:tcPr>
          <w:p w14:paraId="1B3CF757" w14:textId="77777777" w:rsidR="0032291D" w:rsidRPr="00A0694B" w:rsidRDefault="0032291D" w:rsidP="00813559">
            <w:pPr>
              <w:rPr>
                <w:rFonts w:asciiTheme="minorHAnsi" w:hAnsiTheme="minorHAnsi" w:cstheme="minorHAnsi"/>
              </w:rPr>
            </w:pPr>
            <w:r w:rsidRPr="00A0694B">
              <w:rPr>
                <w:rFonts w:asciiTheme="minorHAnsi" w:hAnsiTheme="minorHAnsi" w:cstheme="minorHAnsi"/>
              </w:rPr>
              <w:t>Female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Male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Not Disclosed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Unknown</w:t>
            </w:r>
          </w:p>
        </w:tc>
      </w:tr>
      <w:tr w:rsidR="0032291D" w:rsidRPr="00B318E9" w14:paraId="444FD13B" w14:textId="77777777" w:rsidTr="00A0694B">
        <w:tc>
          <w:tcPr>
            <w:tcW w:w="2765" w:type="dxa"/>
            <w:gridSpan w:val="5"/>
          </w:tcPr>
          <w:p w14:paraId="73F86C11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thnicity</w:t>
            </w:r>
          </w:p>
        </w:tc>
        <w:tc>
          <w:tcPr>
            <w:tcW w:w="8054" w:type="dxa"/>
            <w:gridSpan w:val="12"/>
          </w:tcPr>
          <w:p w14:paraId="1C56ADA2" w14:textId="77777777" w:rsidR="0032291D" w:rsidRPr="00A0694B" w:rsidRDefault="0032291D" w:rsidP="00813559">
            <w:pPr>
              <w:rPr>
                <w:rFonts w:asciiTheme="minorHAnsi" w:hAnsiTheme="minorHAnsi" w:cstheme="minorHAnsi"/>
              </w:rPr>
            </w:pPr>
            <w:r w:rsidRPr="00A0694B">
              <w:rPr>
                <w:rFonts w:asciiTheme="minorHAnsi" w:hAnsiTheme="minorHAnsi" w:cstheme="minorHAnsi"/>
              </w:rPr>
              <w:t>Asian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Black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Chinese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Mixed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Not Disclosed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Unknown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White</w:t>
            </w:r>
          </w:p>
        </w:tc>
      </w:tr>
      <w:tr w:rsidR="0032291D" w:rsidRPr="00B318E9" w14:paraId="4AB93690" w14:textId="77777777" w:rsidTr="00A0694B">
        <w:tc>
          <w:tcPr>
            <w:tcW w:w="2765" w:type="dxa"/>
            <w:gridSpan w:val="5"/>
          </w:tcPr>
          <w:p w14:paraId="451A92CF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sability</w:t>
            </w:r>
          </w:p>
        </w:tc>
        <w:tc>
          <w:tcPr>
            <w:tcW w:w="8054" w:type="dxa"/>
            <w:gridSpan w:val="12"/>
          </w:tcPr>
          <w:p w14:paraId="277EE8E4" w14:textId="77777777" w:rsidR="0032291D" w:rsidRPr="00A0694B" w:rsidRDefault="0032291D" w:rsidP="00813559">
            <w:pPr>
              <w:rPr>
                <w:rFonts w:asciiTheme="minorHAnsi" w:hAnsiTheme="minorHAnsi" w:cstheme="minorHAnsi"/>
              </w:rPr>
            </w:pPr>
            <w:r w:rsidRPr="00A0694B">
              <w:rPr>
                <w:rFonts w:asciiTheme="minorHAnsi" w:hAnsiTheme="minorHAnsi" w:cstheme="minorHAnsi"/>
              </w:rPr>
              <w:t>Known disability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No known disability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Not disclosed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/</w:t>
            </w:r>
            <w:r w:rsidR="00CE199A" w:rsidRPr="00A0694B">
              <w:rPr>
                <w:rFonts w:asciiTheme="minorHAnsi" w:hAnsiTheme="minorHAnsi" w:cstheme="minorHAnsi"/>
              </w:rPr>
              <w:t xml:space="preserve"> </w:t>
            </w:r>
            <w:r w:rsidRPr="00A0694B">
              <w:rPr>
                <w:rFonts w:asciiTheme="minorHAnsi" w:hAnsiTheme="minorHAnsi" w:cstheme="minorHAnsi"/>
              </w:rPr>
              <w:t>Unknown</w:t>
            </w:r>
          </w:p>
        </w:tc>
      </w:tr>
      <w:tr w:rsidR="00265F38" w:rsidRPr="00B318E9" w14:paraId="05C4907A" w14:textId="77777777" w:rsidTr="00A0694B">
        <w:tc>
          <w:tcPr>
            <w:tcW w:w="2765" w:type="dxa"/>
            <w:gridSpan w:val="5"/>
          </w:tcPr>
          <w:p w14:paraId="70782CD6" w14:textId="3C788628" w:rsidR="00265F38" w:rsidRDefault="00351998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e Status</w:t>
            </w:r>
          </w:p>
        </w:tc>
        <w:tc>
          <w:tcPr>
            <w:tcW w:w="8054" w:type="dxa"/>
            <w:gridSpan w:val="12"/>
          </w:tcPr>
          <w:p w14:paraId="4D5D0CE5" w14:textId="4B513237" w:rsidR="00265F38" w:rsidRPr="00A0694B" w:rsidRDefault="00351998" w:rsidP="00813559">
            <w:pPr>
              <w:rPr>
                <w:rFonts w:asciiTheme="minorHAnsi" w:hAnsiTheme="minorHAnsi" w:cstheme="minorHAnsi"/>
              </w:rPr>
            </w:pPr>
            <w:r w:rsidRPr="00A0694B">
              <w:rPr>
                <w:rFonts w:asciiTheme="minorHAnsi" w:hAnsiTheme="minorHAnsi" w:cstheme="minorHAnsi"/>
              </w:rPr>
              <w:t>Home/</w:t>
            </w:r>
            <w:r w:rsidR="00CB1882" w:rsidRPr="00A0694B">
              <w:rPr>
                <w:rFonts w:asciiTheme="minorHAnsi" w:hAnsiTheme="minorHAnsi" w:cstheme="minorHAnsi"/>
              </w:rPr>
              <w:t>EU/</w:t>
            </w:r>
            <w:r w:rsidRPr="00A0694B">
              <w:rPr>
                <w:rFonts w:asciiTheme="minorHAnsi" w:hAnsiTheme="minorHAnsi" w:cstheme="minorHAnsi"/>
              </w:rPr>
              <w:t>International</w:t>
            </w:r>
          </w:p>
        </w:tc>
      </w:tr>
      <w:tr w:rsidR="00B318E9" w:rsidRPr="00B318E9" w14:paraId="465CF864" w14:textId="77777777" w:rsidTr="00A0694B">
        <w:tc>
          <w:tcPr>
            <w:tcW w:w="10819" w:type="dxa"/>
            <w:gridSpan w:val="17"/>
            <w:shd w:val="clear" w:color="auto" w:fill="D9D9D9" w:themeFill="background1" w:themeFillShade="D9"/>
          </w:tcPr>
          <w:p w14:paraId="3E6F13F2" w14:textId="77777777" w:rsidR="00B318E9" w:rsidRPr="00B318E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Qualifications</w:t>
            </w:r>
          </w:p>
        </w:tc>
      </w:tr>
      <w:tr w:rsidR="00B318E9" w:rsidRPr="00B318E9" w14:paraId="3FBAFC21" w14:textId="77777777" w:rsidTr="00A0694B">
        <w:tc>
          <w:tcPr>
            <w:tcW w:w="1742" w:type="dxa"/>
            <w:gridSpan w:val="2"/>
            <w:shd w:val="clear" w:color="auto" w:fill="D9D9D9" w:themeFill="background1" w:themeFillShade="D9"/>
          </w:tcPr>
          <w:p w14:paraId="77B1E71F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Level of Qualification</w:t>
            </w:r>
          </w:p>
        </w:tc>
        <w:tc>
          <w:tcPr>
            <w:tcW w:w="2825" w:type="dxa"/>
            <w:gridSpan w:val="4"/>
            <w:shd w:val="clear" w:color="auto" w:fill="D9D9D9" w:themeFill="background1" w:themeFillShade="D9"/>
          </w:tcPr>
          <w:p w14:paraId="7EFC8572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Subject</w:t>
            </w:r>
          </w:p>
        </w:tc>
        <w:tc>
          <w:tcPr>
            <w:tcW w:w="1575" w:type="dxa"/>
            <w:gridSpan w:val="2"/>
            <w:shd w:val="clear" w:color="auto" w:fill="D9D9D9" w:themeFill="background1" w:themeFillShade="D9"/>
          </w:tcPr>
          <w:p w14:paraId="389869EA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Date Awarded</w:t>
            </w:r>
          </w:p>
          <w:p w14:paraId="4A240774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(MM/YY)</w:t>
            </w:r>
          </w:p>
        </w:tc>
        <w:tc>
          <w:tcPr>
            <w:tcW w:w="3088" w:type="dxa"/>
            <w:gridSpan w:val="7"/>
            <w:shd w:val="clear" w:color="auto" w:fill="D9D9D9" w:themeFill="background1" w:themeFillShade="D9"/>
          </w:tcPr>
          <w:p w14:paraId="633ED7FD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Place of study</w:t>
            </w:r>
          </w:p>
        </w:tc>
        <w:tc>
          <w:tcPr>
            <w:tcW w:w="1589" w:type="dxa"/>
            <w:gridSpan w:val="2"/>
            <w:shd w:val="clear" w:color="auto" w:fill="D9D9D9" w:themeFill="background1" w:themeFillShade="D9"/>
          </w:tcPr>
          <w:p w14:paraId="7CF0DF7F" w14:textId="77777777" w:rsidR="00B318E9" w:rsidRPr="00545629" w:rsidRDefault="00654E7F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Result</w:t>
            </w:r>
          </w:p>
        </w:tc>
      </w:tr>
      <w:tr w:rsidR="005D4EB8" w:rsidRPr="00B318E9" w14:paraId="7D0C7462" w14:textId="77777777" w:rsidTr="00A0694B">
        <w:tc>
          <w:tcPr>
            <w:tcW w:w="1742" w:type="dxa"/>
            <w:gridSpan w:val="2"/>
          </w:tcPr>
          <w:p w14:paraId="03675489" w14:textId="19B71D89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25" w:type="dxa"/>
            <w:gridSpan w:val="4"/>
          </w:tcPr>
          <w:p w14:paraId="2E22B761" w14:textId="7383934E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75" w:type="dxa"/>
            <w:gridSpan w:val="2"/>
          </w:tcPr>
          <w:p w14:paraId="04E1D324" w14:textId="082AF848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88" w:type="dxa"/>
            <w:gridSpan w:val="7"/>
          </w:tcPr>
          <w:p w14:paraId="666DC9D1" w14:textId="35513A01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9" w:type="dxa"/>
            <w:gridSpan w:val="2"/>
          </w:tcPr>
          <w:p w14:paraId="1CE44A8B" w14:textId="3F8A3CF4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4D65DE66" w14:textId="77777777" w:rsidTr="00A0694B">
        <w:tc>
          <w:tcPr>
            <w:tcW w:w="1742" w:type="dxa"/>
            <w:gridSpan w:val="2"/>
          </w:tcPr>
          <w:p w14:paraId="61D9D527" w14:textId="518AB784" w:rsidR="00654E7F" w:rsidRDefault="00654E7F" w:rsidP="00CA08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25" w:type="dxa"/>
            <w:gridSpan w:val="4"/>
          </w:tcPr>
          <w:p w14:paraId="7CD31540" w14:textId="0516AA2A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75" w:type="dxa"/>
            <w:gridSpan w:val="2"/>
          </w:tcPr>
          <w:p w14:paraId="48E34185" w14:textId="3601FB69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88" w:type="dxa"/>
            <w:gridSpan w:val="7"/>
          </w:tcPr>
          <w:p w14:paraId="51555C2A" w14:textId="6AF0E159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9" w:type="dxa"/>
            <w:gridSpan w:val="2"/>
          </w:tcPr>
          <w:p w14:paraId="52BD90B9" w14:textId="20F4D089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39756AD8" w14:textId="77777777" w:rsidTr="00A0694B">
        <w:tc>
          <w:tcPr>
            <w:tcW w:w="1742" w:type="dxa"/>
            <w:gridSpan w:val="2"/>
          </w:tcPr>
          <w:p w14:paraId="5811DD0C" w14:textId="33004D8F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25" w:type="dxa"/>
            <w:gridSpan w:val="4"/>
          </w:tcPr>
          <w:p w14:paraId="405A0813" w14:textId="6C5FD1CB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75" w:type="dxa"/>
            <w:gridSpan w:val="2"/>
          </w:tcPr>
          <w:p w14:paraId="58F49E43" w14:textId="69BF5654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88" w:type="dxa"/>
            <w:gridSpan w:val="7"/>
          </w:tcPr>
          <w:p w14:paraId="3B68569E" w14:textId="487FCBEE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9" w:type="dxa"/>
            <w:gridSpan w:val="2"/>
          </w:tcPr>
          <w:p w14:paraId="2CCFC2EB" w14:textId="51AF2DE0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71761DA9" w14:textId="77777777" w:rsidTr="00A0694B">
        <w:tc>
          <w:tcPr>
            <w:tcW w:w="1742" w:type="dxa"/>
            <w:gridSpan w:val="2"/>
          </w:tcPr>
          <w:p w14:paraId="6890A028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25" w:type="dxa"/>
            <w:gridSpan w:val="4"/>
          </w:tcPr>
          <w:p w14:paraId="0F5D0782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75" w:type="dxa"/>
            <w:gridSpan w:val="2"/>
          </w:tcPr>
          <w:p w14:paraId="7EF5CC0E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88" w:type="dxa"/>
            <w:gridSpan w:val="7"/>
          </w:tcPr>
          <w:p w14:paraId="36A24061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9" w:type="dxa"/>
            <w:gridSpan w:val="2"/>
          </w:tcPr>
          <w:p w14:paraId="098C967E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0B26F635" w14:textId="77777777" w:rsidTr="00A0694B">
        <w:tc>
          <w:tcPr>
            <w:tcW w:w="1742" w:type="dxa"/>
            <w:gridSpan w:val="2"/>
          </w:tcPr>
          <w:p w14:paraId="5B5CDDF2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25" w:type="dxa"/>
            <w:gridSpan w:val="4"/>
          </w:tcPr>
          <w:p w14:paraId="14BB6901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75" w:type="dxa"/>
            <w:gridSpan w:val="2"/>
          </w:tcPr>
          <w:p w14:paraId="74B807E7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88" w:type="dxa"/>
            <w:gridSpan w:val="7"/>
          </w:tcPr>
          <w:p w14:paraId="53142021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9" w:type="dxa"/>
            <w:gridSpan w:val="2"/>
          </w:tcPr>
          <w:p w14:paraId="46216B87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14:paraId="139CB5EF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10819" w:type="dxa"/>
            <w:gridSpan w:val="17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auto"/>
            </w:tcBorders>
            <w:shd w:val="clear" w:color="auto" w:fill="D9D9D9" w:themeFill="background1" w:themeFillShade="D9"/>
          </w:tcPr>
          <w:p w14:paraId="70C012C3" w14:textId="77777777" w:rsidR="00C6395D" w:rsidRPr="00C6395D" w:rsidRDefault="00C6395D" w:rsidP="00C6395D">
            <w:pPr>
              <w:widowControl w:val="0"/>
              <w:spacing w:before="86"/>
              <w:ind w:right="-20"/>
              <w:rPr>
                <w:rFonts w:eastAsia="Arial"/>
                <w:b/>
                <w:bCs/>
                <w:lang w:val="en-US"/>
              </w:rPr>
            </w:pPr>
            <w:r w:rsidRPr="00C6395D">
              <w:rPr>
                <w:rFonts w:eastAsia="Arial"/>
                <w:b/>
                <w:bCs/>
                <w:lang w:val="en-US"/>
              </w:rPr>
              <w:t>Work Experience: Give details of work experience, training and employment.</w:t>
            </w:r>
          </w:p>
        </w:tc>
      </w:tr>
      <w:tr w:rsidR="00C6395D" w14:paraId="651CB207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FC454C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Job Title</w:t>
            </w:r>
          </w:p>
          <w:p w14:paraId="51FB6CA5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Nature of work training</w:t>
            </w:r>
          </w:p>
        </w:tc>
        <w:tc>
          <w:tcPr>
            <w:tcW w:w="3602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83CF7B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Name of organisation</w:t>
            </w:r>
          </w:p>
        </w:tc>
        <w:tc>
          <w:tcPr>
            <w:tcW w:w="9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BB7DD9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Full or </w:t>
            </w:r>
          </w:p>
          <w:p w14:paraId="5FD7B157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part-time</w:t>
            </w:r>
          </w:p>
        </w:tc>
        <w:tc>
          <w:tcPr>
            <w:tcW w:w="18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BB49B1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From</w:t>
            </w:r>
          </w:p>
          <w:p w14:paraId="5C070B80" w14:textId="77777777" w:rsidR="00C6395D" w:rsidRPr="00545629" w:rsidRDefault="00C6395D" w:rsidP="00813559">
            <w:pPr>
              <w:rPr>
                <w:rFonts w:eastAsia="Arial"/>
                <w:b/>
                <w:lang w:val="en-US"/>
              </w:rPr>
            </w:pPr>
          </w:p>
        </w:tc>
        <w:tc>
          <w:tcPr>
            <w:tcW w:w="184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51259D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To</w:t>
            </w:r>
          </w:p>
        </w:tc>
      </w:tr>
      <w:tr w:rsidR="00545629" w14:paraId="692F8BFB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6A703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3602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A1EA37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9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A32ECC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473ABF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Month</w:t>
            </w: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5AE24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16858E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Month </w:t>
            </w: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0E5068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</w:tr>
      <w:tr w:rsidR="00C6395D" w14:paraId="7BBF4C0F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1318" w14:textId="72B08A2E" w:rsidR="00C6395D" w:rsidRPr="00C87BED" w:rsidRDefault="00C6395D" w:rsidP="00CA08BB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63AC" w14:textId="7D74536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A32A" w14:textId="0813DF90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4865" w14:textId="5B132233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FEC4" w14:textId="47EC9B6B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F228842" w14:textId="4546CB28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</w:tcPr>
          <w:p w14:paraId="4AD22AC3" w14:textId="2DAC47AF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050F9E2B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53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5D7C1" w14:textId="255C329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C2EE24" w14:textId="50ECBEAF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6ABA1" w14:textId="7E6A5932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2FD14" w14:textId="7FC3323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CDF2" w14:textId="6D26ACE1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C50830D" w14:textId="3BA968CF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</w:tcPr>
          <w:p w14:paraId="57C03DCC" w14:textId="79B1F8F9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2CA1E275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900B" w14:textId="09E8EF44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9C738" w14:textId="5DC5D77E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left w:val="single" w:sz="4" w:space="0" w:color="auto"/>
              <w:right w:val="single" w:sz="4" w:space="0" w:color="auto"/>
            </w:tcBorders>
          </w:tcPr>
          <w:p w14:paraId="59CC8549" w14:textId="4C8D24B3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6222879" w14:textId="34196038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7376" w14:textId="435BCECD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C9556F9" w14:textId="6E68BE5C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</w:tcPr>
          <w:p w14:paraId="083677E3" w14:textId="5D0D9DBA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4B662490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75A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3927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55B2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874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5AC7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4FC0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28DA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405B1887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57B69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2F7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4E56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80C1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58A5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8918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3E02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10886E96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B6D6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18BE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AADA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652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0820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91FD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8022E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53F8015B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73C1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491F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71364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90D0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338D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F35D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0D67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69E95D43" w14:textId="77777777" w:rsidTr="00A0694B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8F133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1602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B1489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F7C06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5CB1F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E2F0A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DF771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:rsidRPr="00B318E9" w14:paraId="4DD359BD" w14:textId="77777777" w:rsidTr="00A0694B">
        <w:tc>
          <w:tcPr>
            <w:tcW w:w="10819" w:type="dxa"/>
            <w:gridSpan w:val="1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1585EC2" w14:textId="77777777" w:rsidR="00C6395D" w:rsidRPr="00B318E9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Statement of motivation</w:t>
            </w:r>
          </w:p>
          <w:p w14:paraId="263802E2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ease explain your reason for applying for this studentship including how you meet the entry requirements (no more than 1,000 words)</w:t>
            </w:r>
          </w:p>
        </w:tc>
      </w:tr>
      <w:tr w:rsidR="00B318E9" w:rsidRPr="00B318E9" w14:paraId="40CAF512" w14:textId="77777777" w:rsidTr="00A0694B">
        <w:tc>
          <w:tcPr>
            <w:tcW w:w="10819" w:type="dxa"/>
            <w:gridSpan w:val="17"/>
          </w:tcPr>
          <w:p w14:paraId="49D031F8" w14:textId="77777777" w:rsidR="00D1776E" w:rsidRPr="00D1776E" w:rsidRDefault="00D1776E" w:rsidP="00D1776E">
            <w:pPr>
              <w:rPr>
                <w:rFonts w:ascii="Segoe UI" w:eastAsia="Times New Roman" w:hAnsi="Segoe UI" w:cs="Segoe UI"/>
                <w:color w:val="0A0A0B"/>
                <w:sz w:val="24"/>
                <w:szCs w:val="24"/>
                <w:shd w:val="clear" w:color="auto" w:fill="FFFFFF"/>
                <w:lang w:val="en-US"/>
              </w:rPr>
            </w:pPr>
          </w:p>
          <w:p w14:paraId="20EF556A" w14:textId="2703D7C4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8AC8BD1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2E7C8F44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7B910256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051386E5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92AB729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6C19408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B58E593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7C6C1D1A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AA57371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84A9FC7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01E05416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6068BB7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42A960C" w14:textId="77777777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9B1F02" w:rsidRPr="00B318E9" w14:paraId="46ED68DC" w14:textId="77777777" w:rsidTr="00A0694B">
        <w:trPr>
          <w:trHeight w:val="541"/>
        </w:trPr>
        <w:tc>
          <w:tcPr>
            <w:tcW w:w="10819" w:type="dxa"/>
            <w:gridSpan w:val="17"/>
          </w:tcPr>
          <w:p w14:paraId="5A0D2FBE" w14:textId="0FF21022" w:rsidR="009B1F02" w:rsidRPr="00C6395D" w:rsidRDefault="009B1F02" w:rsidP="00BB3F8E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How did you hear about this project? </w:t>
            </w:r>
            <w:r w:rsidR="00CA08B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B318E9" w:rsidRPr="00B318E9" w14:paraId="3D1872B1" w14:textId="77777777" w:rsidTr="00A0694B">
        <w:trPr>
          <w:trHeight w:val="541"/>
        </w:trPr>
        <w:tc>
          <w:tcPr>
            <w:tcW w:w="10819" w:type="dxa"/>
            <w:gridSpan w:val="17"/>
            <w:shd w:val="clear" w:color="auto" w:fill="D9D9D9" w:themeFill="background1" w:themeFillShade="D9"/>
          </w:tcPr>
          <w:p w14:paraId="45287B8C" w14:textId="77777777" w:rsidR="00B318E9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Referees</w:t>
            </w:r>
          </w:p>
        </w:tc>
      </w:tr>
      <w:tr w:rsidR="00C6395D" w:rsidRPr="00B318E9" w14:paraId="0E4ED5BE" w14:textId="77777777" w:rsidTr="00A0694B">
        <w:trPr>
          <w:trHeight w:val="290"/>
        </w:trPr>
        <w:tc>
          <w:tcPr>
            <w:tcW w:w="2465" w:type="dxa"/>
            <w:gridSpan w:val="3"/>
            <w:shd w:val="clear" w:color="auto" w:fill="D9D9D9" w:themeFill="background1" w:themeFillShade="D9"/>
          </w:tcPr>
          <w:p w14:paraId="6DF4B90E" w14:textId="77777777" w:rsidR="00C6395D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3265" w:type="dxa"/>
            <w:gridSpan w:val="4"/>
          </w:tcPr>
          <w:p w14:paraId="606C363C" w14:textId="54618FD6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83" w:type="dxa"/>
            <w:gridSpan w:val="6"/>
            <w:shd w:val="clear" w:color="auto" w:fill="D9D9D9" w:themeFill="background1" w:themeFillShade="D9"/>
          </w:tcPr>
          <w:p w14:paraId="32698838" w14:textId="77777777" w:rsidR="00C6395D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606" w:type="dxa"/>
            <w:gridSpan w:val="4"/>
          </w:tcPr>
          <w:p w14:paraId="159B9FD1" w14:textId="69B037BC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2D4E51DE" w14:textId="77777777" w:rsidTr="00A0694B">
        <w:tc>
          <w:tcPr>
            <w:tcW w:w="2465" w:type="dxa"/>
            <w:gridSpan w:val="3"/>
            <w:shd w:val="clear" w:color="auto" w:fill="D9D9D9" w:themeFill="background1" w:themeFillShade="D9"/>
          </w:tcPr>
          <w:p w14:paraId="016A9213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3265" w:type="dxa"/>
            <w:gridSpan w:val="4"/>
          </w:tcPr>
          <w:p w14:paraId="70729148" w14:textId="3DD7FA61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83" w:type="dxa"/>
            <w:gridSpan w:val="6"/>
            <w:shd w:val="clear" w:color="auto" w:fill="D9D9D9" w:themeFill="background1" w:themeFillShade="D9"/>
          </w:tcPr>
          <w:p w14:paraId="763C61B4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606" w:type="dxa"/>
            <w:gridSpan w:val="4"/>
          </w:tcPr>
          <w:p w14:paraId="057D2703" w14:textId="2857173E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35EAFFF2" w14:textId="77777777" w:rsidTr="00A0694B">
        <w:tc>
          <w:tcPr>
            <w:tcW w:w="2465" w:type="dxa"/>
            <w:gridSpan w:val="3"/>
            <w:shd w:val="clear" w:color="auto" w:fill="D9D9D9" w:themeFill="background1" w:themeFillShade="D9"/>
          </w:tcPr>
          <w:p w14:paraId="30A778D5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3265" w:type="dxa"/>
            <w:gridSpan w:val="4"/>
          </w:tcPr>
          <w:p w14:paraId="23D34C49" w14:textId="21AD3BD3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83" w:type="dxa"/>
            <w:gridSpan w:val="6"/>
            <w:shd w:val="clear" w:color="auto" w:fill="D9D9D9" w:themeFill="background1" w:themeFillShade="D9"/>
          </w:tcPr>
          <w:p w14:paraId="7C225C3D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606" w:type="dxa"/>
            <w:gridSpan w:val="4"/>
          </w:tcPr>
          <w:p w14:paraId="4D399A8D" w14:textId="3023673D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437B093E" w14:textId="77777777" w:rsidTr="00A0694B">
        <w:tc>
          <w:tcPr>
            <w:tcW w:w="2465" w:type="dxa"/>
            <w:gridSpan w:val="3"/>
            <w:shd w:val="clear" w:color="auto" w:fill="D9D9D9" w:themeFill="background1" w:themeFillShade="D9"/>
          </w:tcPr>
          <w:p w14:paraId="1369AFE6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3265" w:type="dxa"/>
            <w:gridSpan w:val="4"/>
          </w:tcPr>
          <w:p w14:paraId="588DBAE2" w14:textId="0DDCC64D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83" w:type="dxa"/>
            <w:gridSpan w:val="6"/>
            <w:shd w:val="clear" w:color="auto" w:fill="D9D9D9" w:themeFill="background1" w:themeFillShade="D9"/>
          </w:tcPr>
          <w:p w14:paraId="50475002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606" w:type="dxa"/>
            <w:gridSpan w:val="4"/>
          </w:tcPr>
          <w:p w14:paraId="5AD549BF" w14:textId="593C4E19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77E3D" w:rsidRPr="00B318E9" w14:paraId="56A2DD4A" w14:textId="77777777" w:rsidTr="00A0694B">
        <w:tc>
          <w:tcPr>
            <w:tcW w:w="10819" w:type="dxa"/>
            <w:gridSpan w:val="17"/>
            <w:shd w:val="clear" w:color="auto" w:fill="D9D9D9" w:themeFill="background1" w:themeFillShade="D9"/>
          </w:tcPr>
          <w:p w14:paraId="621E55BB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40CBC857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eclaration</w:t>
            </w:r>
          </w:p>
          <w:p w14:paraId="64D1908A" w14:textId="77777777" w:rsidR="006C7968" w:rsidRPr="00B318E9" w:rsidRDefault="006C7968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77E3D" w:rsidRPr="00B318E9" w14:paraId="0A678B2F" w14:textId="77777777" w:rsidTr="00A0694B">
        <w:trPr>
          <w:trHeight w:val="864"/>
        </w:trPr>
        <w:tc>
          <w:tcPr>
            <w:tcW w:w="10819" w:type="dxa"/>
            <w:gridSpan w:val="17"/>
          </w:tcPr>
          <w:p w14:paraId="411053F2" w14:textId="77777777" w:rsidR="006C7968" w:rsidRDefault="006C7968" w:rsidP="006C7968">
            <w:pPr>
              <w:rPr>
                <w:rFonts w:asciiTheme="minorHAnsi" w:hAnsiTheme="minorHAnsi" w:cstheme="minorHAnsi"/>
                <w:b/>
              </w:rPr>
            </w:pPr>
          </w:p>
          <w:p w14:paraId="2A71529E" w14:textId="77777777" w:rsidR="00377E3D" w:rsidRDefault="00377E3D" w:rsidP="006C796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 can confirm that, to the best of my knowledge, the information given in this form is correct and complete</w:t>
            </w:r>
            <w:r w:rsidR="006C7968">
              <w:rPr>
                <w:rFonts w:asciiTheme="minorHAnsi" w:hAnsiTheme="minorHAnsi" w:cstheme="minorHAnsi"/>
                <w:b/>
              </w:rPr>
              <w:t>.</w:t>
            </w:r>
          </w:p>
          <w:p w14:paraId="587B39DC" w14:textId="77777777" w:rsidR="006C7968" w:rsidRDefault="006C7968" w:rsidP="006C796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377E3D" w:rsidRPr="00B318E9" w14:paraId="670F0321" w14:textId="77777777" w:rsidTr="00A0694B">
        <w:trPr>
          <w:trHeight w:val="374"/>
        </w:trPr>
        <w:tc>
          <w:tcPr>
            <w:tcW w:w="988" w:type="dxa"/>
          </w:tcPr>
          <w:p w14:paraId="415350E2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3452BA88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igned</w:t>
            </w:r>
          </w:p>
          <w:p w14:paraId="64CAB15F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532" w:type="dxa"/>
            <w:gridSpan w:val="10"/>
          </w:tcPr>
          <w:p w14:paraId="4F036BAB" w14:textId="0EE63B30" w:rsidR="00D1776E" w:rsidRDefault="00D1776E" w:rsidP="00813559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93" w:type="dxa"/>
            <w:gridSpan w:val="2"/>
          </w:tcPr>
          <w:p w14:paraId="51465703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1284EA68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2606" w:type="dxa"/>
            <w:gridSpan w:val="4"/>
          </w:tcPr>
          <w:p w14:paraId="102142DE" w14:textId="31794E85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45F809F1" w14:textId="77777777" w:rsidR="00B318E9" w:rsidRPr="00B318E9" w:rsidRDefault="00B318E9" w:rsidP="00BB3F8E">
      <w:pPr>
        <w:spacing w:after="0"/>
        <w:rPr>
          <w:rFonts w:asciiTheme="minorHAnsi" w:hAnsiTheme="minorHAnsi" w:cstheme="minorHAnsi"/>
        </w:rPr>
      </w:pPr>
    </w:p>
    <w:p w14:paraId="57A22D2E" w14:textId="77777777" w:rsidR="00B318E9" w:rsidRPr="00B318E9" w:rsidRDefault="00B318E9" w:rsidP="00BB3F8E">
      <w:pPr>
        <w:spacing w:after="0"/>
        <w:rPr>
          <w:rFonts w:asciiTheme="minorHAnsi" w:hAnsiTheme="minorHAnsi" w:cstheme="minorHAnsi"/>
        </w:rPr>
      </w:pPr>
    </w:p>
    <w:p w14:paraId="03AC1442" w14:textId="77777777" w:rsidR="00B318E9" w:rsidRDefault="00B318E9" w:rsidP="00BB3F8E">
      <w:pPr>
        <w:spacing w:after="0"/>
        <w:rPr>
          <w:sz w:val="14"/>
        </w:rPr>
      </w:pPr>
    </w:p>
    <w:p w14:paraId="7B91D395" w14:textId="77777777" w:rsidR="00B318E9" w:rsidRDefault="00B318E9" w:rsidP="00BB3F8E">
      <w:pPr>
        <w:spacing w:after="0"/>
        <w:rPr>
          <w:sz w:val="14"/>
        </w:rPr>
      </w:pPr>
    </w:p>
    <w:p w14:paraId="246EF065" w14:textId="77777777" w:rsidR="00961BCE" w:rsidRDefault="00961BCE" w:rsidP="00B737B9">
      <w:r>
        <w:t>Application checklist:</w:t>
      </w:r>
    </w:p>
    <w:p w14:paraId="4F091082" w14:textId="05A69B0C" w:rsidR="00961BCE" w:rsidRDefault="00961BC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hyperlink r:id="rId11" w:history="1">
        <w:r w:rsidRPr="00294E67">
          <w:t xml:space="preserve">Studentship </w:t>
        </w:r>
        <w:r w:rsidR="000C768E">
          <w:t>Expression of Interest F</w:t>
        </w:r>
        <w:r w:rsidRPr="00294E67">
          <w:t>orm</w:t>
        </w:r>
      </w:hyperlink>
    </w:p>
    <w:p w14:paraId="6396DC78" w14:textId="43AA3900" w:rsidR="000C768E" w:rsidRPr="00294E67" w:rsidRDefault="000C768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V</w:t>
      </w:r>
    </w:p>
    <w:p w14:paraId="29CB1F73" w14:textId="77777777" w:rsidR="00961BCE" w:rsidRDefault="00961BC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</w:t>
      </w:r>
      <w:r w:rsidRPr="00294E67">
        <w:t>opies of transcripts and certificates of all relevant academic and/or any professional qualifications.</w:t>
      </w:r>
    </w:p>
    <w:p w14:paraId="7082388B" w14:textId="77777777" w:rsidR="00961BCE" w:rsidRPr="00B737B9" w:rsidRDefault="00961BCE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References from two individuals</w:t>
      </w:r>
      <w:r w:rsidR="00A6437D">
        <w:t xml:space="preserve">, at least one of whom should be able to comment on your suitability for postgraduate research. Referees named on this application who are submitting references separately should send them to </w:t>
      </w:r>
      <w:hyperlink r:id="rId12" w:history="1">
        <w:r w:rsidR="00545629" w:rsidRPr="006B334A">
          <w:rPr>
            <w:rStyle w:val="Hyperlink"/>
            <w:b/>
          </w:rPr>
          <w:t>pgrscholarships@hud.ac.uk</w:t>
        </w:r>
      </w:hyperlink>
      <w:r w:rsidR="00A6437D">
        <w:rPr>
          <w:b/>
        </w:rPr>
        <w:t xml:space="preserve"> </w:t>
      </w:r>
      <w:r w:rsidR="00A6437D">
        <w:t>and include the Project Reference in the subject of the email.</w:t>
      </w:r>
    </w:p>
    <w:sectPr w:rsidR="00961BCE" w:rsidRPr="00B737B9" w:rsidSect="006E4643">
      <w:headerReference w:type="default" r:id="rId13"/>
      <w:footerReference w:type="default" r:id="rId14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B86F4" w14:textId="77777777" w:rsidR="008F0697" w:rsidRDefault="008F0697" w:rsidP="00B737B9">
      <w:pPr>
        <w:spacing w:after="0" w:line="240" w:lineRule="auto"/>
      </w:pPr>
      <w:r>
        <w:separator/>
      </w:r>
    </w:p>
  </w:endnote>
  <w:endnote w:type="continuationSeparator" w:id="0">
    <w:p w14:paraId="35471765" w14:textId="77777777" w:rsidR="008F0697" w:rsidRDefault="008F0697" w:rsidP="00B73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655325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EC68B3D" w14:textId="77777777" w:rsidR="00677054" w:rsidRDefault="0067705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621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D872CF" w14:textId="77777777" w:rsidR="00677054" w:rsidRDefault="00677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27FBD2" w14:textId="77777777" w:rsidR="008F0697" w:rsidRDefault="008F0697" w:rsidP="00B737B9">
      <w:pPr>
        <w:spacing w:after="0" w:line="240" w:lineRule="auto"/>
      </w:pPr>
      <w:r>
        <w:separator/>
      </w:r>
    </w:p>
  </w:footnote>
  <w:footnote w:type="continuationSeparator" w:id="0">
    <w:p w14:paraId="45B0AB32" w14:textId="77777777" w:rsidR="008F0697" w:rsidRDefault="008F0697" w:rsidP="00B73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0E846" w14:textId="77777777" w:rsidR="00677054" w:rsidRDefault="00677054">
    <w:pPr>
      <w:pStyle w:val="Header"/>
    </w:pPr>
    <w:r>
      <w:rPr>
        <w:noProof/>
        <w:lang w:val="en-US"/>
      </w:rPr>
      <w:drawing>
        <wp:inline distT="0" distB="0" distL="0" distR="0" wp14:anchorId="37851106" wp14:editId="06EAF185">
          <wp:extent cx="1096051" cy="732790"/>
          <wp:effectExtent l="0" t="0" r="0" b="0"/>
          <wp:docPr id="2" name="Picture 2" descr="https://www.epsrc.ac.uk/epsrc/cache/file/7637AABC-7705-4A64-98AFDD83D5AE1EB5_page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epsrc.ac.uk/epsrc/cache/file/7637AABC-7705-4A64-98AFDD83D5AE1EB5_pageimag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006" t="14455" r="20532"/>
                  <a:stretch/>
                </pic:blipFill>
                <pic:spPr bwMode="auto">
                  <a:xfrm>
                    <a:off x="0" y="0"/>
                    <a:ext cx="1105626" cy="7391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</w:t>
    </w:r>
    <w:r>
      <w:rPr>
        <w:noProof/>
        <w:lang w:val="en-US"/>
      </w:rPr>
      <w:drawing>
        <wp:inline distT="0" distB="0" distL="0" distR="0" wp14:anchorId="7E4022BA" wp14:editId="7D81283C">
          <wp:extent cx="1660237" cy="732155"/>
          <wp:effectExtent l="0" t="0" r="0" b="0"/>
          <wp:docPr id="3" name="Picture 3" descr="Image result for university of huddersfie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university of huddersfield log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819"/>
                  <a:stretch/>
                </pic:blipFill>
                <pic:spPr bwMode="auto">
                  <a:xfrm>
                    <a:off x="0" y="0"/>
                    <a:ext cx="1701439" cy="750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213E39"/>
    <w:multiLevelType w:val="hybridMultilevel"/>
    <w:tmpl w:val="8DAC706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C416D"/>
    <w:multiLevelType w:val="hybridMultilevel"/>
    <w:tmpl w:val="686EA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8869936">
    <w:abstractNumId w:val="1"/>
  </w:num>
  <w:num w:numId="2" w16cid:durableId="78674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zQ0NjM0N7SwNDRT0lEKTi0uzszPAykwrQUAA5l+SiwAAAA="/>
  </w:docVars>
  <w:rsids>
    <w:rsidRoot w:val="00B737B9"/>
    <w:rsid w:val="00004A88"/>
    <w:rsid w:val="00012B97"/>
    <w:rsid w:val="00041D17"/>
    <w:rsid w:val="000437CF"/>
    <w:rsid w:val="00070B8A"/>
    <w:rsid w:val="000719E7"/>
    <w:rsid w:val="00075296"/>
    <w:rsid w:val="00087638"/>
    <w:rsid w:val="000C768E"/>
    <w:rsid w:val="000E26D2"/>
    <w:rsid w:val="00150737"/>
    <w:rsid w:val="001739CC"/>
    <w:rsid w:val="00176005"/>
    <w:rsid w:val="001A5DE5"/>
    <w:rsid w:val="001C2DDD"/>
    <w:rsid w:val="00217492"/>
    <w:rsid w:val="00246214"/>
    <w:rsid w:val="002638B8"/>
    <w:rsid w:val="00265F38"/>
    <w:rsid w:val="0027259B"/>
    <w:rsid w:val="00284F7A"/>
    <w:rsid w:val="002A6B68"/>
    <w:rsid w:val="002B624C"/>
    <w:rsid w:val="002D72A5"/>
    <w:rsid w:val="00317F8C"/>
    <w:rsid w:val="0032291D"/>
    <w:rsid w:val="00330879"/>
    <w:rsid w:val="00340157"/>
    <w:rsid w:val="00351998"/>
    <w:rsid w:val="00357AF6"/>
    <w:rsid w:val="0036610B"/>
    <w:rsid w:val="00377E3D"/>
    <w:rsid w:val="00380F2A"/>
    <w:rsid w:val="003904C2"/>
    <w:rsid w:val="003C7949"/>
    <w:rsid w:val="003D207B"/>
    <w:rsid w:val="003D604E"/>
    <w:rsid w:val="003E0D76"/>
    <w:rsid w:val="004134C1"/>
    <w:rsid w:val="00422379"/>
    <w:rsid w:val="00442B48"/>
    <w:rsid w:val="004573BE"/>
    <w:rsid w:val="004B609E"/>
    <w:rsid w:val="004F5A71"/>
    <w:rsid w:val="004F6466"/>
    <w:rsid w:val="00502595"/>
    <w:rsid w:val="005360FF"/>
    <w:rsid w:val="00545629"/>
    <w:rsid w:val="00547F11"/>
    <w:rsid w:val="005950A6"/>
    <w:rsid w:val="005A5D01"/>
    <w:rsid w:val="005B2ACC"/>
    <w:rsid w:val="005B397B"/>
    <w:rsid w:val="005C0565"/>
    <w:rsid w:val="005C0AAC"/>
    <w:rsid w:val="005C3786"/>
    <w:rsid w:val="005D4EB8"/>
    <w:rsid w:val="0060752B"/>
    <w:rsid w:val="0063780D"/>
    <w:rsid w:val="00654E7F"/>
    <w:rsid w:val="00677054"/>
    <w:rsid w:val="00682C52"/>
    <w:rsid w:val="006862E3"/>
    <w:rsid w:val="006876A9"/>
    <w:rsid w:val="006C055D"/>
    <w:rsid w:val="006C2F8F"/>
    <w:rsid w:val="006C7968"/>
    <w:rsid w:val="006E4643"/>
    <w:rsid w:val="00700AFC"/>
    <w:rsid w:val="00714F32"/>
    <w:rsid w:val="00725A16"/>
    <w:rsid w:val="00743DE3"/>
    <w:rsid w:val="00746395"/>
    <w:rsid w:val="007717FE"/>
    <w:rsid w:val="0079265E"/>
    <w:rsid w:val="007944AF"/>
    <w:rsid w:val="0079526F"/>
    <w:rsid w:val="007D63A4"/>
    <w:rsid w:val="007E35D6"/>
    <w:rsid w:val="00820A52"/>
    <w:rsid w:val="008379A9"/>
    <w:rsid w:val="008E7D02"/>
    <w:rsid w:val="008F0697"/>
    <w:rsid w:val="008F5AA1"/>
    <w:rsid w:val="00916D26"/>
    <w:rsid w:val="00931F1E"/>
    <w:rsid w:val="00961BCE"/>
    <w:rsid w:val="009A2514"/>
    <w:rsid w:val="009B1F02"/>
    <w:rsid w:val="009C2A21"/>
    <w:rsid w:val="009E6E30"/>
    <w:rsid w:val="00A0694B"/>
    <w:rsid w:val="00A21593"/>
    <w:rsid w:val="00A27238"/>
    <w:rsid w:val="00A6437D"/>
    <w:rsid w:val="00A83006"/>
    <w:rsid w:val="00AD386B"/>
    <w:rsid w:val="00B048CC"/>
    <w:rsid w:val="00B10254"/>
    <w:rsid w:val="00B318E9"/>
    <w:rsid w:val="00B37ACB"/>
    <w:rsid w:val="00B6771C"/>
    <w:rsid w:val="00B737B9"/>
    <w:rsid w:val="00B74EB1"/>
    <w:rsid w:val="00B76040"/>
    <w:rsid w:val="00B94099"/>
    <w:rsid w:val="00B96B1F"/>
    <w:rsid w:val="00BB3F8E"/>
    <w:rsid w:val="00C33B10"/>
    <w:rsid w:val="00C44589"/>
    <w:rsid w:val="00C629E1"/>
    <w:rsid w:val="00C6395D"/>
    <w:rsid w:val="00C67A7B"/>
    <w:rsid w:val="00C77F54"/>
    <w:rsid w:val="00C87BED"/>
    <w:rsid w:val="00CA08BB"/>
    <w:rsid w:val="00CB1882"/>
    <w:rsid w:val="00CC083F"/>
    <w:rsid w:val="00CD3A15"/>
    <w:rsid w:val="00CE199A"/>
    <w:rsid w:val="00D1776E"/>
    <w:rsid w:val="00D46AF2"/>
    <w:rsid w:val="00D64C22"/>
    <w:rsid w:val="00D70DA1"/>
    <w:rsid w:val="00D94F09"/>
    <w:rsid w:val="00DB0AD2"/>
    <w:rsid w:val="00DC1DB7"/>
    <w:rsid w:val="00DC4D6F"/>
    <w:rsid w:val="00DC560E"/>
    <w:rsid w:val="00DE791D"/>
    <w:rsid w:val="00DF303F"/>
    <w:rsid w:val="00E0565F"/>
    <w:rsid w:val="00E201A5"/>
    <w:rsid w:val="00E21AC6"/>
    <w:rsid w:val="00E726B9"/>
    <w:rsid w:val="00EA1EA8"/>
    <w:rsid w:val="00EA4066"/>
    <w:rsid w:val="00EA6252"/>
    <w:rsid w:val="00F039A3"/>
    <w:rsid w:val="00F05B92"/>
    <w:rsid w:val="00F43A11"/>
    <w:rsid w:val="00F4685B"/>
    <w:rsid w:val="00F5217D"/>
    <w:rsid w:val="00F544E7"/>
    <w:rsid w:val="00F65EA3"/>
    <w:rsid w:val="00F860FD"/>
    <w:rsid w:val="00F96C91"/>
    <w:rsid w:val="00FA7CEA"/>
    <w:rsid w:val="00FC7555"/>
    <w:rsid w:val="00FD1317"/>
    <w:rsid w:val="00FE5CDB"/>
    <w:rsid w:val="00FF142B"/>
    <w:rsid w:val="00F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522CDD"/>
  <w15:docId w15:val="{FE98669F-1AD1-480A-B839-564385C8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3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B9"/>
  </w:style>
  <w:style w:type="paragraph" w:styleId="Footer">
    <w:name w:val="footer"/>
    <w:basedOn w:val="Normal"/>
    <w:link w:val="Foot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B9"/>
  </w:style>
  <w:style w:type="table" w:styleId="TableGrid">
    <w:name w:val="Table Grid"/>
    <w:basedOn w:val="TableNormal"/>
    <w:uiPriority w:val="59"/>
    <w:rsid w:val="00B73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1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378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9E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BB3F8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61BC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45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16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grscholarships@hud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search.hud.ac.uk/media/assets/document/research/Material_studentship_application_form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3E3ADA44E7024A82B9976BB7E36573" ma:contentTypeVersion="6" ma:contentTypeDescription="Create a new document." ma:contentTypeScope="" ma:versionID="7ab40b90200adeb0d817c303cde5fcbc">
  <xsd:schema xmlns:xsd="http://www.w3.org/2001/XMLSchema" xmlns:xs="http://www.w3.org/2001/XMLSchema" xmlns:p="http://schemas.microsoft.com/office/2006/metadata/properties" xmlns:ns2="7ba8473a-2a77-4e60-bd19-f5770b245159" xmlns:ns3="13c47fac-6a1f-4586-9ecd-4c96170728fd" targetNamespace="http://schemas.microsoft.com/office/2006/metadata/properties" ma:root="true" ma:fieldsID="2b860b3133c66e7fe5ea6f18370ba7a3" ns2:_="" ns3:_="">
    <xsd:import namespace="7ba8473a-2a77-4e60-bd19-f5770b245159"/>
    <xsd:import namespace="13c47fac-6a1f-4586-9ecd-4c9617072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8473a-2a77-4e60-bd19-f5770b2451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47fac-6a1f-4586-9ecd-4c9617072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EDC81-F320-4E7F-9A19-E340BB50F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a8473a-2a77-4e60-bd19-f5770b245159"/>
    <ds:schemaRef ds:uri="13c47fac-6a1f-4586-9ecd-4c9617072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74F40E-CA1E-4497-BE98-78A08DFB5C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3D9F05-5C38-452A-AB1A-4506EEF567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CFC5C7-9A68-6948-87A9-52202E458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7</Words>
  <Characters>1473</Characters>
  <Application>Microsoft Office Word</Application>
  <DocSecurity>0</DocSecurity>
  <Lines>20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ddersfield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ukhsana Browning</cp:lastModifiedBy>
  <cp:revision>5</cp:revision>
  <cp:lastPrinted>2019-01-09T14:49:00Z</cp:lastPrinted>
  <dcterms:created xsi:type="dcterms:W3CDTF">2026-03-06T12:31:00Z</dcterms:created>
  <dcterms:modified xsi:type="dcterms:W3CDTF">2026-03-0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3E3ADA44E7024A82B9976BB7E36573</vt:lpwstr>
  </property>
</Properties>
</file>